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Military</w:t>
      </w:r>
      <w:r>
        <w:t xml:space="preserve"> </w:t>
      </w:r>
      <w:r>
        <w:t xml:space="preserve">Officer</w:t>
      </w:r>
      <w:r>
        <w:t xml:space="preserve"> </w:t>
      </w:r>
      <w:r>
        <w:t xml:space="preserve">-</w:t>
      </w:r>
      <w:r>
        <w:t xml:space="preserve"> </w:t>
      </w:r>
      <w:r>
        <w:t xml:space="preserve">New</w:t>
      </w:r>
      <w:r>
        <w:t xml:space="preserve"> </w:t>
      </w:r>
      <w:r>
        <w:t xml:space="preserve">Zealand</w:t>
      </w:r>
      <w:r>
        <w:t xml:space="preserve"> </w:t>
      </w:r>
      <w:r>
        <w:t xml:space="preserve">Defence</w:t>
      </w:r>
      <w:r>
        <w:t xml:space="preserve"> </w:t>
      </w:r>
      <w:r>
        <w:t xml:space="preserve">Force</w:t>
      </w:r>
    </w:p>
    <w:bookmarkStart w:id="20" w:name="Xad6466ce14ef1b5354092db9de1071ddb87aac8"/>
    <w:p>
      <w:pPr>
        <w:pStyle w:val="Heading1"/>
      </w:pPr>
      <w:r>
        <w:t xml:space="preserve">Statement of Purpose: Commitment to Service as a Military Officer in the New Zealand Defence Force (NZDF)</w:t>
      </w:r>
    </w:p>
    <w:p>
      <w:pPr>
        <w:pStyle w:val="FirstParagraph"/>
      </w:pPr>
      <w:r>
        <w:t xml:space="preserve">I write this Statement of Purpose with profound respect for the legacy and mission of the New Zealand Defence Force (NZDF), and with unwavering determination to serve as a professional Military Officer within its ranks, specifically contributing to its vital operations based in Wellington. My journey towards military leadership is not merely a career aspiration; it is a deeply held conviction rooted in service, strategic understanding, and an abiding commitment to the security and values of Aotearoa New Zealand. The unique position of Wellington as the political and administrative heart of our nation, housing key defence headquarters including Defence Force Headquarters (DFHQ), makes it the essential crucible for developing officers who understand both national strategy and the operational realities facing our armed forces on a Pacific scale.</w:t>
      </w:r>
    </w:p>
    <w:p>
      <w:pPr>
        <w:pStyle w:val="BodyText"/>
      </w:pPr>
      <w:r>
        <w:t xml:space="preserve">My formative years instilled in me a strong sense of duty and community responsibility. Growing up in [Mention Your Region/Country - e.g., "a small town in New Zealand" or "an international community with significant military ties"], I observed the profound impact of organised service on societal stability, both locally and globally. This led me to pursue a Bachelor of Arts (International Relations) at [Your University], where I immersed myself in strategic studies, focusing on maritime security, Pacific regional dynamics, and the principles of just warfare. My academic work culminated in a research project examining New Zealand's evolving role within the ANZUS framework and its commitment to collective security in an increasingly complex Indo-Pacific region – a critical context for any officer serving under the NZDF banner. This academic foundation is inseparable from my practical experience: I served for three years as a Non-Commissioned Officer (NCO) in [Your Current/Previous Military Unit/Service], gaining invaluable hands-on leadership, tactical decision-making, and team cohesion skills within a disciplined environment. This period was defined by rigorous physical training, complex scenario-based exercises, and the constant challenge of leading diverse personnel under pressure – lessons directly transferable to the demanding standards expected of an NZDF Officer.</w:t>
      </w:r>
    </w:p>
    <w:p>
      <w:pPr>
        <w:pStyle w:val="BodyText"/>
      </w:pPr>
      <w:r>
        <w:t xml:space="preserve">The specific reason I seek to become a Military Officer within the New Zealand Defence Force is intrinsically linked to Wellington. It is not merely a location; it is the strategic and intellectual epicenter of our national defence posture. DFHQ Wellington, situated within the vibrant capital city that embodies both tradition and modernity, provides an unparalleled environment for professional development. Here, officers are immersed in the very heart of national security policy formation, alongside Defence civilians and key interagency partners (like New Zealand Intelligence Community elements). I am drawn to this environment because it offers the unique opportunity to learn directly from seasoned strategic leaders about how New Zealand's Defence Strategy – particularly its emphasis on Pacific engagement, humanitarian assistance/disaster relief (HADR), and deterrence – is formulated and executed. The proximity to the Waiouru Military Training Area, a globally recognised premier training ground for land forces, further underscores Wellington's role as the operational nerve centre. I am eager to contribute my skills in [Mention Specific Skill - e.g., logistics planning, communication security, tactical analysis] within this integrated framework.</w:t>
      </w:r>
    </w:p>
    <w:p>
      <w:pPr>
        <w:pStyle w:val="BodyText"/>
      </w:pPr>
      <w:r>
        <w:t xml:space="preserve">My understanding of the New Zealand Defence Force extends beyond its military functions. I deeply respect and commit to upholding Te Tiriti o Waitangi (the Treaty of Waitangi) as the foundational document of our nation and a cornerstone of NZDF culture. I am committed to fostering an environment that honours Māori perspectives on security, leadership (such as concepts like *whakapapa* and *kaitiakitanga*), and the vital partnership with Te Tiriti o Waitangi partners. The NZDF's ongoing efforts towards cultural competency and ensuring Māori service personnel feel valued are principles I actively support and wish to contribute to from within, particularly as an officer operating from Wellington. Furthermore, I recognise the unique challenges of being a small force projecting power across vast oceanic distances; my motivation is fuelled by the desire to serve in a way that protects New Zealand's sovereignty and contributes positively to regional peace – values embodied in the NZDF's "Service with Pride" ethos.</w:t>
      </w:r>
    </w:p>
    <w:p>
      <w:pPr>
        <w:pStyle w:val="BodyText"/>
      </w:pPr>
      <w:r>
        <w:t xml:space="preserve">Wellington, as the capital city, represents more than just a base of operations; it is a symbol of national unity and strategic focus. The city itself, with its unique blend of government institutions, military heritage (such as the National War Memorial), and dynamic population, provides an ideal setting for an officer to develop both professional acumen and a deep appreciation for the civic context in which defence operates. I am not seeking simply to be stationed in Wellington; I aspire to actively engage with the community, understand its needs as a service member of Aotearoa, and contribute meaningfully beyond the gates of DFHQ. The chance to serve alongside colleagues who share my commitment to New Zealand's security within this specific environment is profoundly motivating.</w:t>
      </w:r>
    </w:p>
    <w:p>
      <w:pPr>
        <w:pStyle w:val="BodyText"/>
      </w:pPr>
      <w:r>
        <w:t xml:space="preserve">My goal as an Officer in the NZDF is clear: to become a strategic thinker, a capable commander, and a trusted leader who embodies the highest standards of integrity, competence, and service. I aim to contribute significantly to key NZDF priorities such as enhancing Pacific partnerships (e.g., through Pacific Resilience Programme engagements), strengthening cyber defence capabilities for national security, and ensuring our forces remain ready for any task – from HADR operations in the South Pacific to supporting international peacekeeping efforts aligned with New Zealand's values. The training pathways offered within the NZDF, particularly those developed and often coordinated from Wellington (like the Officer Training Course at Waiouru under DFHQ guidance), are exactly what I need to transform my foundational skills into effective military leadership. I am prepared for the immense responsibility this role entails and am fully committed to dedicating my career to serving New Zealand with honour, diligence, and profound respect for its unique place in the world.</w:t>
      </w:r>
    </w:p>
    <w:p>
      <w:pPr>
        <w:pStyle w:val="BodyText"/>
      </w:pPr>
      <w:r>
        <w:t xml:space="preserve">In conclusion, this Statement of Purpose reflects not just an application for officer training, but a declaration of intent. I seek to earn the privilege of wearing the uniform and serving as a Military Officer within the New Zealand Defence Force based in Wellington – where national strategy meets operational reality. I am ready to embrace the challenges, uphold our values with integrity, and contribute my skills towards securing Aotearoa's future. I am confident that my background, commitment to professional development, understanding of the NZDF context, and deep respect for New Zealand's unique strategic position make me a strong candidate ready to serve with distinction in this vital rol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Military Officer - New Zealand Defence Force</dc:title>
  <dc:creator/>
  <dc:language>en</dc:language>
  <cp:keywords/>
  <dcterms:created xsi:type="dcterms:W3CDTF">2026-07-25T03:36:37Z</dcterms:created>
  <dcterms:modified xsi:type="dcterms:W3CDTF">2026-07-25T03:36:37Z</dcterms:modified>
</cp:coreProperties>
</file>

<file path=docProps/custom.xml><?xml version="1.0" encoding="utf-8"?>
<Properties xmlns="http://schemas.openxmlformats.org/officeDocument/2006/custom-properties" xmlns:vt="http://schemas.openxmlformats.org/officeDocument/2006/docPropsVTypes"/>
</file>